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49EFF3A7" w:rsidR="00A817A5" w:rsidRDefault="00923AAF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Hi Ho Cherry-O Built-In Switch Game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21F732BD" w14:textId="3E77A141" w:rsidR="00842F96" w:rsidRDefault="00446F9B" w:rsidP="00842F96">
            <w:pPr>
              <w:rPr>
                <w:rFonts w:ascii="Avenir" w:hAnsi="Avenir"/>
                <w:color w:val="000000"/>
                <w:szCs w:val="24"/>
              </w:rPr>
            </w:pPr>
            <w:r w:rsidRPr="00D75A09">
              <w:rPr>
                <w:color w:val="212529"/>
                <w:szCs w:val="24"/>
                <w:shd w:val="clear" w:color="auto" w:fill="FFFFFF"/>
              </w:rPr>
              <w:t>This counting game includes a game board equipped with two switch plates and two external jacks to accommodate external switches, such as Buddy Buttons, available for loan</w:t>
            </w:r>
            <w:r w:rsidR="00842F96" w:rsidRPr="00CD783B">
              <w:rPr>
                <w:rFonts w:ascii="Avenir" w:hAnsi="Avenir"/>
                <w:color w:val="000000"/>
                <w:szCs w:val="24"/>
              </w:rPr>
              <w:t xml:space="preserve">. </w:t>
            </w:r>
          </w:p>
          <w:p w14:paraId="23624B30" w14:textId="77777777" w:rsidR="00842F96" w:rsidRPr="00B877F3" w:rsidRDefault="00842F96" w:rsidP="00842F96">
            <w:pPr>
              <w:rPr>
                <w:rFonts w:ascii="Avenir" w:hAnsi="Avenir"/>
                <w:color w:val="000000"/>
                <w:szCs w:val="24"/>
              </w:rPr>
            </w:pPr>
          </w:p>
          <w:p w14:paraId="106F4127" w14:textId="77777777" w:rsidR="00984BCA" w:rsidRPr="00984BCA" w:rsidRDefault="00984BCA" w:rsidP="00984BCA">
            <w:hyperlink r:id="rId10" w:history="1">
              <w:r w:rsidRPr="00984BCA">
                <w:rPr>
                  <w:rStyle w:val="Hyperlink"/>
                </w:rPr>
                <w:t xml:space="preserve">Purchasing Information </w:t>
              </w:r>
            </w:hyperlink>
          </w:p>
          <w:p w14:paraId="172336E2" w14:textId="77777777" w:rsidR="00984BCA" w:rsidRPr="00984BCA" w:rsidRDefault="00984BCA" w:rsidP="00984BCA"/>
          <w:p w14:paraId="34DC4787" w14:textId="3CFD3B0B" w:rsidR="000A1DDB" w:rsidRPr="0099189F" w:rsidRDefault="00984BCA" w:rsidP="00984BC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1" w:history="1">
              <w:r w:rsidRPr="00984BCA">
                <w:rPr>
                  <w:rStyle w:val="Hyperlink"/>
                  <w:rFonts w:ascii="Avenir Book" w:eastAsiaTheme="minorHAnsi" w:hAnsi="Avenir Book" w:cstheme="minorBidi"/>
                  <w:szCs w:val="22"/>
                </w:rPr>
                <w:t>User’s Manual</w:t>
              </w:r>
            </w:hyperlink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30B4FA45" w:rsidR="0050282A" w:rsidRPr="00F93323" w:rsidRDefault="000A1DDB" w:rsidP="000A1DDB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428BE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C83755C" wp14:editId="7A3A12A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890</wp:posOffset>
                  </wp:positionV>
                  <wp:extent cx="2100376" cy="1546984"/>
                  <wp:effectExtent l="0" t="0" r="0" b="254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0376" cy="1546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156FA1A3" w14:textId="4CA1C062" w:rsidR="003C52CB" w:rsidRPr="003C52CB" w:rsidRDefault="00B359E2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00B359E2">
        <w:rPr>
          <w:rFonts w:cs="Open Sans"/>
        </w:rPr>
        <w:t xml:space="preserve">Those who </w:t>
      </w:r>
      <w:r w:rsidR="00020C5F" w:rsidRPr="00020C5F">
        <w:rPr>
          <w:rFonts w:cs="Open Sans"/>
        </w:rPr>
        <w:t xml:space="preserve">benefit from </w:t>
      </w:r>
      <w:r w:rsidR="003C52CB" w:rsidRPr="003C52CB">
        <w:rPr>
          <w:rFonts w:cs="Open Sans"/>
        </w:rPr>
        <w:t>engaging, accessible activities that use simple cause-and-effect mechanisms—such as switch-activated spinners or lights—to support motor skill development, attention, peer interaction, and foundational math concepts, while accommodating fine motor, mobility, and visual challenges</w:t>
      </w:r>
      <w:r w:rsidR="00056740">
        <w:rPr>
          <w:rFonts w:cs="Open Sans"/>
        </w:rPr>
        <w:t>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12324945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1F589A" w:rsidRPr="001F589A">
        <w:rPr>
          <w:szCs w:val="24"/>
        </w:rPr>
        <w:t>for multi-sensory, switch-accessible experiences that promote color recognition, counting, hand-eye coordination, problem-solving, one-to-one correspondence, and cooperative play, making learning engaging and inclusive for diverse learners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43A419CD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>Use in any environment including community, home, and school</w:t>
            </w:r>
            <w:r w:rsidR="002E1D6D">
              <w:rPr>
                <w:rStyle w:val="normaltextrun"/>
                <w:color w:val="000000"/>
                <w:shd w:val="clear" w:color="auto" w:fill="FFFFFF"/>
              </w:rPr>
              <w:t xml:space="preserve"> on a flat surface</w:t>
            </w:r>
            <w:r>
              <w:rPr>
                <w:rStyle w:val="normaltextrun"/>
                <w:color w:val="000000"/>
                <w:shd w:val="clear" w:color="auto" w:fill="FFFFFF"/>
              </w:rPr>
              <w:t>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412D210E" w:rsidR="00881DCF" w:rsidRPr="00EF4744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seated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position</w:t>
            </w:r>
            <w:r w:rsidR="00373181">
              <w:rPr>
                <w:rFonts w:ascii="Avenir" w:hAnsi="Avenir"/>
                <w:color w:val="000000"/>
                <w:shd w:val="clear" w:color="auto" w:fill="FFFFFF"/>
              </w:rPr>
              <w:t xml:space="preserve"> at a table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or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on the floor</w:t>
            </w:r>
            <w:r w:rsidR="003D7BB3">
              <w:rPr>
                <w:rFonts w:ascii="Avenir" w:hAnsi="Avenir"/>
                <w:color w:val="000000"/>
                <w:shd w:val="clear" w:color="auto" w:fill="FFFFFF"/>
              </w:rPr>
              <w:t xml:space="preserve">, standing at a table, or 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lying on the floor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3E492793" w14:textId="0946DCF2" w:rsidR="00E233A7" w:rsidRPr="00C87CF7" w:rsidRDefault="0054419C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Each player begins with a “tree” on the game board, players take turns, the first player to empty their tree and/or fill their basket wins the game.</w:t>
            </w:r>
          </w:p>
          <w:p w14:paraId="625C3D56" w14:textId="5F7FA0D0" w:rsidR="0054419C" w:rsidRDefault="0054419C" w:rsidP="009704B5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lternate Positioning</w:t>
            </w:r>
          </w:p>
          <w:p w14:paraId="71C56AF7" w14:textId="5FF6D98A" w:rsidR="0054419C" w:rsidRPr="0054419C" w:rsidRDefault="00E233A7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lastRenderedPageBreak/>
              <w:t>Place</w:t>
            </w:r>
            <w:r w:rsidR="0054419C">
              <w:rPr>
                <w:szCs w:val="24"/>
              </w:rPr>
              <w:t xml:space="preserve"> </w:t>
            </w:r>
            <w:r w:rsidRPr="00D75A09">
              <w:rPr>
                <w:rFonts w:eastAsia="Avenir" w:cs="Avenir"/>
                <w:szCs w:val="24"/>
              </w:rPr>
              <w:t xml:space="preserve">spinner on tilted surface such as a 3-ring binder and stabilize with </w:t>
            </w:r>
            <w:proofErr w:type="spellStart"/>
            <w:r w:rsidRPr="00D75A09">
              <w:rPr>
                <w:rFonts w:eastAsia="Avenir" w:cs="Avenir"/>
                <w:szCs w:val="24"/>
              </w:rPr>
              <w:t>Dycem</w:t>
            </w:r>
            <w:proofErr w:type="spellEnd"/>
            <w:r w:rsidRPr="00D75A09">
              <w:rPr>
                <w:rFonts w:eastAsia="Avenir" w:cs="Avenir"/>
                <w:szCs w:val="24"/>
              </w:rPr>
              <w:t>, shelf-liner, or Velcro for easy viewing.</w:t>
            </w:r>
          </w:p>
          <w:p w14:paraId="7C63938D" w14:textId="1F718DDE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7DB77695" w14:textId="5CB6FF21" w:rsidR="00EC1050" w:rsidRPr="00C20BCA" w:rsidRDefault="00C20BCA" w:rsidP="00C20BCA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Replace the picture of cherries with </w:t>
            </w:r>
            <w:proofErr w:type="gramStart"/>
            <w:r>
              <w:rPr>
                <w:szCs w:val="24"/>
              </w:rPr>
              <w:t xml:space="preserve">numbers, </w:t>
            </w:r>
            <w:r w:rsidR="00530B29">
              <w:rPr>
                <w:szCs w:val="24"/>
              </w:rPr>
              <w:t>or</w:t>
            </w:r>
            <w:proofErr w:type="gramEnd"/>
            <w:r w:rsidR="00530B29">
              <w:rPr>
                <w:szCs w:val="24"/>
              </w:rPr>
              <w:t xml:space="preserve"> use a bigger game surface using large pieces of construction paper to depict game pieces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14DE2C0F" w:rsidR="00371A37" w:rsidRPr="001355B7" w:rsidRDefault="00EF50F3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Encourage the player to count together, </w:t>
            </w:r>
            <w:r w:rsidR="00830E70">
              <w:rPr>
                <w:szCs w:val="24"/>
              </w:rPr>
              <w:t>model turn taking or develop a script for turn taking.</w:t>
            </w:r>
          </w:p>
        </w:tc>
        <w:tc>
          <w:tcPr>
            <w:tcW w:w="4860" w:type="dxa"/>
          </w:tcPr>
          <w:p w14:paraId="2E7731EE" w14:textId="77777777" w:rsidR="00364019" w:rsidRDefault="00364019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Build It Up</w:t>
            </w:r>
          </w:p>
          <w:p w14:paraId="36D102A4" w14:textId="0219AE1D" w:rsidR="00364019" w:rsidRPr="00364019" w:rsidRDefault="00364019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Enlarge switch surface with </w:t>
            </w:r>
            <w:r w:rsidR="0031449B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foam board.</w:t>
            </w:r>
          </w:p>
          <w:p w14:paraId="5E5DBD91" w14:textId="20F69322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106C1AFA" w:rsidR="00881DCF" w:rsidRPr="00C93113" w:rsidRDefault="00C9311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Encourage the child to rest their forearm on the table while engaged in the activity.</w:t>
            </w:r>
          </w:p>
          <w:p w14:paraId="52B57194" w14:textId="75CF9ED8" w:rsidR="001103EA" w:rsidRPr="00BD30D8" w:rsidRDefault="00C93113" w:rsidP="00BD30D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</w:t>
            </w:r>
            <w:proofErr w:type="spellStart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Dycem</w:t>
            </w:r>
            <w:proofErr w:type="spellEnd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552F2FB1" w14:textId="77777777" w:rsidR="0031449B" w:rsidRDefault="0031449B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E458C3E" w14:textId="5EDDCE71" w:rsidR="0031449B" w:rsidRDefault="0031449B" w:rsidP="0031449B">
            <w:pPr>
              <w:pStyle w:val="NormalWeb"/>
              <w:numPr>
                <w:ilvl w:val="0"/>
                <w:numId w:val="4"/>
              </w:numPr>
              <w:spacing w:line="259" w:lineRule="auto"/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Reduce the number of cherries needed to win the game.</w:t>
            </w:r>
          </w:p>
          <w:p w14:paraId="502F7F86" w14:textId="09DE2CF4" w:rsidR="0031449B" w:rsidRDefault="0031449B" w:rsidP="0031449B">
            <w:pPr>
              <w:pStyle w:val="NormalWeb"/>
              <w:numPr>
                <w:ilvl w:val="0"/>
                <w:numId w:val="4"/>
              </w:numPr>
              <w:spacing w:line="259" w:lineRule="auto"/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 xml:space="preserve">Encourage addition and subtraction skills </w:t>
            </w:r>
            <w:r w:rsidR="007C0D2E">
              <w:rPr>
                <w:rFonts w:ascii="Avenir" w:hAnsi="Avenir"/>
                <w:color w:val="000000" w:themeColor="text1"/>
              </w:rPr>
              <w:t>using a number line from 1-10.</w:t>
            </w:r>
          </w:p>
          <w:p w14:paraId="79B63E89" w14:textId="66513A1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lastRenderedPageBreak/>
              <w:t>Add Sensory Cues </w:t>
            </w:r>
          </w:p>
          <w:p w14:paraId="662FED2A" w14:textId="510F5BA4" w:rsidR="00D43FAB" w:rsidRPr="001939BF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</w:t>
            </w:r>
            <w:r w:rsidR="00BD30D8">
              <w:rPr>
                <w:rFonts w:ascii="Avenir" w:eastAsia="Avenir" w:hAnsi="Avenir" w:cs="Avenir"/>
                <w:color w:val="000000" w:themeColor="text1"/>
              </w:rPr>
              <w:t>pply various textures (e</w:t>
            </w:r>
            <w:r w:rsidR="0057763C">
              <w:rPr>
                <w:rFonts w:ascii="Avenir" w:eastAsia="Avenir" w:hAnsi="Avenir" w:cs="Avenir"/>
                <w:color w:val="000000" w:themeColor="text1"/>
              </w:rPr>
              <w:t xml:space="preserve">.g. Velcro, </w:t>
            </w:r>
            <w:proofErr w:type="spellStart"/>
            <w:r w:rsidR="0057763C">
              <w:rPr>
                <w:rFonts w:ascii="Avenir" w:eastAsia="Avenir" w:hAnsi="Avenir" w:cs="Avenir"/>
                <w:color w:val="000000" w:themeColor="text1"/>
              </w:rPr>
              <w:t>Dycem</w:t>
            </w:r>
            <w:proofErr w:type="spellEnd"/>
            <w:r w:rsidR="0057763C">
              <w:rPr>
                <w:rFonts w:ascii="Avenir" w:eastAsia="Avenir" w:hAnsi="Avenir" w:cs="Avenir"/>
                <w:color w:val="000000" w:themeColor="text1"/>
              </w:rPr>
              <w:t>, shelf liner) to switch surfaces to add tactile interest.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0C404242" w:rsidR="00427275" w:rsidRPr="00427275" w:rsidRDefault="00666AF9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D</w:t>
            </w:r>
            <w:r w:rsidR="008C4FED">
              <w:rPr>
                <w:rFonts w:ascii="Avenir" w:hAnsi="Avenir"/>
                <w:color w:val="000000" w:themeColor="text1"/>
              </w:rPr>
              <w:t>evelop social scripts for turn taking.</w:t>
            </w:r>
          </w:p>
          <w:p w14:paraId="633D7A49" w14:textId="77777777" w:rsidR="00844C19" w:rsidRDefault="00844C19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 Uses</w:t>
            </w:r>
          </w:p>
          <w:p w14:paraId="16EB4061" w14:textId="6BD6550F" w:rsidR="00844C19" w:rsidRDefault="0038367B" w:rsidP="003952D9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Record the phrase on a voice output device for anyone unable to say the words when they win.</w:t>
            </w:r>
          </w:p>
          <w:p w14:paraId="283D5F66" w14:textId="611F9883" w:rsidR="004021CA" w:rsidRPr="00C87CF7" w:rsidRDefault="0071344B" w:rsidP="00C87CF7">
            <w:pPr>
              <w:pStyle w:val="NormalWeb"/>
              <w:numPr>
                <w:ilvl w:val="0"/>
                <w:numId w:val="4"/>
              </w:numPr>
              <w:textAlignment w:val="baseline"/>
            </w:pPr>
            <w:r w:rsidRPr="0071344B">
              <w:rPr>
                <w:rFonts w:ascii="Avenir Book" w:hAnsi="Avenir Book"/>
              </w:rPr>
              <w:t>T</w:t>
            </w:r>
            <w:r w:rsidRPr="0071344B">
              <w:rPr>
                <w:rFonts w:ascii="Avenir Book" w:hAnsi="Avenir Book"/>
                <w:color w:val="000000" w:themeColor="text1"/>
              </w:rPr>
              <w:t>rial</w:t>
            </w:r>
            <w:r w:rsidRPr="0071344B">
              <w:rPr>
                <w:rFonts w:ascii="Avenir" w:hAnsi="Avenir"/>
                <w:color w:val="000000" w:themeColor="text1"/>
              </w:rPr>
              <w:t xml:space="preserve"> different switches</w:t>
            </w:r>
            <w:r>
              <w:rPr>
                <w:rFonts w:ascii="Avenir" w:hAnsi="Avenir"/>
                <w:color w:val="000000" w:themeColor="text1"/>
              </w:rPr>
              <w:t>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6A10B8" w:rsidRPr="0096519F" w14:paraId="10A3E572" w14:textId="77777777" w:rsidTr="007E4A18">
        <w:trPr>
          <w:trHeight w:val="2574"/>
          <w:jc w:val="center"/>
        </w:trPr>
        <w:tc>
          <w:tcPr>
            <w:tcW w:w="3312" w:type="dxa"/>
          </w:tcPr>
          <w:p w14:paraId="070326FE" w14:textId="77777777" w:rsidR="006A10B8" w:rsidRDefault="006A10B8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 xml:space="preserve">Your turn </w:t>
            </w:r>
          </w:p>
          <w:p w14:paraId="1EFB8A09" w14:textId="77777777" w:rsidR="006A10B8" w:rsidRPr="0096519F" w:rsidRDefault="006A10B8" w:rsidP="007E4A1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C28BF7F" wp14:editId="0247413C">
                  <wp:extent cx="1298131" cy="1680107"/>
                  <wp:effectExtent l="0" t="318" r="0" b="0"/>
                  <wp:docPr id="4" name="Picture 4" descr="A hand pointing to a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hand pointing to a child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14184" cy="1700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2EB31BE" w14:textId="77777777" w:rsidR="006A10B8" w:rsidRPr="0096519F" w:rsidRDefault="006A10B8" w:rsidP="007E4A1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029E42F6" wp14:editId="0C7B98A3">
                  <wp:simplePos x="0" y="0"/>
                  <wp:positionH relativeFrom="column">
                    <wp:posOffset>372050</wp:posOffset>
                  </wp:positionH>
                  <wp:positionV relativeFrom="paragraph">
                    <wp:posOffset>193012</wp:posOffset>
                  </wp:positionV>
                  <wp:extent cx="1219396" cy="1578482"/>
                  <wp:effectExtent l="0" t="1588" r="0" b="0"/>
                  <wp:wrapNone/>
                  <wp:docPr id="3" name="Picture 3" descr="A child pointing to themself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hild pointing to themself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219396" cy="1578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Open Sans"/>
                <w:b/>
                <w:bCs/>
                <w:sz w:val="32"/>
                <w:szCs w:val="32"/>
              </w:rPr>
              <w:t xml:space="preserve">My Turn </w:t>
            </w:r>
          </w:p>
        </w:tc>
        <w:tc>
          <w:tcPr>
            <w:tcW w:w="3312" w:type="dxa"/>
          </w:tcPr>
          <w:p w14:paraId="03E021E4" w14:textId="77777777" w:rsidR="006A10B8" w:rsidRDefault="006A10B8" w:rsidP="007E4A18">
            <w:pPr>
              <w:jc w:val="center"/>
              <w:rPr>
                <w:rFonts w:cs="Open Sans"/>
                <w:b/>
                <w:bCs/>
                <w:noProof/>
                <w:sz w:val="32"/>
                <w:szCs w:val="32"/>
              </w:rPr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Done</w:t>
            </w:r>
          </w:p>
          <w:p w14:paraId="4880CF77" w14:textId="77777777" w:rsidR="006A10B8" w:rsidRPr="0096519F" w:rsidRDefault="006A10B8" w:rsidP="007E4A18">
            <w:pPr>
              <w:jc w:val="center"/>
            </w:pPr>
            <w:r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C9B5157" wp14:editId="6D8C6EA8">
                  <wp:extent cx="1811570" cy="1358677"/>
                  <wp:effectExtent l="0" t="0" r="5080" b="635"/>
                  <wp:docPr id="1324924325" name="Picture 2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924325" name="Picture 2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4013" cy="1420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0B8" w:rsidRPr="0096519F" w14:paraId="134F3A76" w14:textId="77777777" w:rsidTr="007E4A18">
        <w:trPr>
          <w:trHeight w:val="2358"/>
          <w:jc w:val="center"/>
        </w:trPr>
        <w:tc>
          <w:tcPr>
            <w:tcW w:w="3312" w:type="dxa"/>
          </w:tcPr>
          <w:p w14:paraId="7AA5F863" w14:textId="77777777" w:rsidR="006A10B8" w:rsidRDefault="006A10B8" w:rsidP="007E4A18">
            <w:pPr>
              <w:jc w:val="center"/>
              <w:textAlignment w:val="baseline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</w:p>
          <w:p w14:paraId="4C36F416" w14:textId="77777777" w:rsidR="006A10B8" w:rsidRPr="0096519F" w:rsidRDefault="006A10B8" w:rsidP="007E4A18">
            <w:pPr>
              <w:jc w:val="center"/>
            </w:pPr>
            <w:r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3F7E1AFE" wp14:editId="63DE54C5">
                  <wp:extent cx="1804086" cy="1353064"/>
                  <wp:effectExtent l="0" t="0" r="0" b="6350"/>
                  <wp:docPr id="21678512" name="Picture 4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78512" name="Picture 4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6915" cy="139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733ECF13" w14:textId="77777777" w:rsidR="006A10B8" w:rsidRPr="0096519F" w:rsidRDefault="006A10B8" w:rsidP="007E4A1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6366E2E1" wp14:editId="7D1ABF5B">
                  <wp:extent cx="1865870" cy="1399403"/>
                  <wp:effectExtent l="0" t="0" r="1270" b="0"/>
                  <wp:docPr id="1317473511" name="Picture 3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473511" name="Picture 3" descr="A child kneeling on his knee and another child reaching toward the kneeling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4100" cy="14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B9AF8FF" w14:textId="77777777" w:rsidR="006A10B8" w:rsidRPr="0026516B" w:rsidRDefault="006A10B8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any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62BFC4D" wp14:editId="607ABB36">
                  <wp:extent cx="1965960" cy="1474470"/>
                  <wp:effectExtent l="0" t="0" r="2540" b="0"/>
                  <wp:docPr id="867902995" name="Picture 2" descr="A bowl of yellow sto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902995" name="Picture 2" descr="A bowl of yellow stones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0B8" w:rsidRPr="0096519F" w14:paraId="304758DC" w14:textId="77777777" w:rsidTr="007E4A18">
        <w:trPr>
          <w:trHeight w:val="2331"/>
          <w:jc w:val="center"/>
        </w:trPr>
        <w:tc>
          <w:tcPr>
            <w:tcW w:w="3312" w:type="dxa"/>
          </w:tcPr>
          <w:p w14:paraId="618282F4" w14:textId="77777777" w:rsidR="006A10B8" w:rsidRPr="0096519F" w:rsidRDefault="006A10B8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Stop</w:t>
            </w:r>
            <w:r>
              <w:rPr>
                <w:noProof/>
              </w:rPr>
              <w:drawing>
                <wp:inline distT="0" distB="0" distL="0" distR="0" wp14:anchorId="5F6CEB05" wp14:editId="708107F0">
                  <wp:extent cx="1318253" cy="1706150"/>
                  <wp:effectExtent l="0" t="3492" r="0" b="0"/>
                  <wp:docPr id="6" name="Picture 6" descr="Red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d light lit up on a traffic signal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40302" cy="1734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6E6AC6C" w14:textId="77777777" w:rsidR="006A10B8" w:rsidRPr="0096519F" w:rsidRDefault="006A10B8" w:rsidP="007E4A1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Go</w:t>
            </w:r>
            <w:r>
              <w:rPr>
                <w:noProof/>
              </w:rPr>
              <w:drawing>
                <wp:inline distT="0" distB="0" distL="0" distR="0" wp14:anchorId="211A7C53" wp14:editId="1020327B">
                  <wp:extent cx="1965960" cy="1474470"/>
                  <wp:effectExtent l="0" t="0" r="2540" b="0"/>
                  <wp:docPr id="1758314434" name="Picture 2" descr="Green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314434" name="Picture 2" descr="Green light lit up on a traffic signal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A7186A6" w14:textId="77777777" w:rsidR="006A10B8" w:rsidRPr="0096519F" w:rsidRDefault="006A10B8" w:rsidP="007E4A1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</w:rPr>
              <w:drawing>
                <wp:inline distT="0" distB="0" distL="0" distR="0" wp14:anchorId="3E3D403F" wp14:editId="4ED68721">
                  <wp:extent cx="1379284" cy="1785139"/>
                  <wp:effectExtent l="317" t="0" r="5398" b="5397"/>
                  <wp:docPr id="5" name="Picture 5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ild pushing rock away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99636" cy="1811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proofErr w:type="gramStart"/>
      <w:r w:rsidRPr="00C87CF7">
        <w:rPr>
          <w:rFonts w:eastAsia="Times New Roman" w:cs="Segoe UI"/>
          <w:sz w:val="22"/>
        </w:rPr>
        <w:t>*”Adaptations</w:t>
      </w:r>
      <w:proofErr w:type="gramEnd"/>
      <w:r w:rsidRPr="00C87CF7">
        <w:rPr>
          <w:rFonts w:eastAsia="Times New Roman" w:cs="Segoe UI"/>
          <w:sz w:val="22"/>
        </w:rPr>
        <w:t>” adapted from: Haugen’s Modes for Adapting Toys based on materials from the "Let's Play" Project at the University of Buffalo  </w:t>
      </w:r>
    </w:p>
    <w:p w14:paraId="1981CBF1" w14:textId="2B70C6FF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PCS is a trademark of Tobii </w:t>
      </w:r>
      <w:proofErr w:type="spellStart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Dynavox</w:t>
      </w:r>
      <w:proofErr w:type="spellEnd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on</w:t>
      </w:r>
      <w:r w:rsidRPr="00C87CF7">
        <w:rPr>
          <w:rFonts w:eastAsia="Times New Roman" w:cs="Segoe UI"/>
          <w:b/>
          <w:bCs/>
          <w:color w:val="212121"/>
          <w:sz w:val="22"/>
        </w:rPr>
        <w:t>.</w:t>
      </w:r>
      <w:r w:rsidRPr="00C87CF7">
        <w:rPr>
          <w:rFonts w:eastAsia="Times New Roman" w:cs="Segoe UI"/>
          <w:color w:val="212121"/>
          <w:sz w:val="22"/>
        </w:rPr>
        <w:t> </w:t>
      </w:r>
    </w:p>
    <w:p w14:paraId="23799D5E" w14:textId="77777777" w:rsidR="003B7F70" w:rsidRPr="00C87CF7" w:rsidRDefault="003B7F70" w:rsidP="00855F74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4144B" w14:textId="77777777" w:rsidR="00056E73" w:rsidRDefault="00056E73" w:rsidP="00BF408A">
      <w:pPr>
        <w:spacing w:after="0" w:line="240" w:lineRule="auto"/>
      </w:pPr>
      <w:r>
        <w:separator/>
      </w:r>
    </w:p>
  </w:endnote>
  <w:endnote w:type="continuationSeparator" w:id="0">
    <w:p w14:paraId="3BB42455" w14:textId="77777777" w:rsidR="00056E73" w:rsidRDefault="00056E73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361C0" w14:textId="77777777" w:rsidR="00056E73" w:rsidRDefault="00056E73" w:rsidP="00BF408A">
      <w:pPr>
        <w:spacing w:after="0" w:line="240" w:lineRule="auto"/>
      </w:pPr>
      <w:r>
        <w:separator/>
      </w:r>
    </w:p>
  </w:footnote>
  <w:footnote w:type="continuationSeparator" w:id="0">
    <w:p w14:paraId="64D82CA4" w14:textId="77777777" w:rsidR="00056E73" w:rsidRDefault="00056E73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0"/>
  </w:num>
  <w:num w:numId="6" w16cid:durableId="1788891079">
    <w:abstractNumId w:val="9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880"/>
    <w:rsid w:val="00151119"/>
    <w:rsid w:val="00156107"/>
    <w:rsid w:val="001642E2"/>
    <w:rsid w:val="001816B3"/>
    <w:rsid w:val="0019112B"/>
    <w:rsid w:val="001939BF"/>
    <w:rsid w:val="001A6809"/>
    <w:rsid w:val="001A7704"/>
    <w:rsid w:val="001B4E8E"/>
    <w:rsid w:val="001C2E32"/>
    <w:rsid w:val="001D5D07"/>
    <w:rsid w:val="001D6283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2776"/>
    <w:rsid w:val="002C2F99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2108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BF6"/>
    <w:rsid w:val="003D7BB3"/>
    <w:rsid w:val="003E641E"/>
    <w:rsid w:val="003E77F5"/>
    <w:rsid w:val="00400303"/>
    <w:rsid w:val="00400626"/>
    <w:rsid w:val="004021CA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46F9B"/>
    <w:rsid w:val="004503E8"/>
    <w:rsid w:val="00455C6A"/>
    <w:rsid w:val="0046229C"/>
    <w:rsid w:val="00466823"/>
    <w:rsid w:val="0047448C"/>
    <w:rsid w:val="00475D2B"/>
    <w:rsid w:val="00487351"/>
    <w:rsid w:val="00487C25"/>
    <w:rsid w:val="004A2470"/>
    <w:rsid w:val="004A3AF1"/>
    <w:rsid w:val="004A3E06"/>
    <w:rsid w:val="004A5BCB"/>
    <w:rsid w:val="004B4E29"/>
    <w:rsid w:val="004C5FE6"/>
    <w:rsid w:val="004D2168"/>
    <w:rsid w:val="004D3BD8"/>
    <w:rsid w:val="004E1FF7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418D"/>
    <w:rsid w:val="0054419C"/>
    <w:rsid w:val="00547C86"/>
    <w:rsid w:val="0056440B"/>
    <w:rsid w:val="00571E9E"/>
    <w:rsid w:val="0057752D"/>
    <w:rsid w:val="0057763C"/>
    <w:rsid w:val="005823DB"/>
    <w:rsid w:val="0058451D"/>
    <w:rsid w:val="005972BC"/>
    <w:rsid w:val="005A035F"/>
    <w:rsid w:val="005A36B0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548E1"/>
    <w:rsid w:val="00666AF9"/>
    <w:rsid w:val="006710AE"/>
    <w:rsid w:val="00672051"/>
    <w:rsid w:val="00677A5E"/>
    <w:rsid w:val="00686D4C"/>
    <w:rsid w:val="00697232"/>
    <w:rsid w:val="006A10B8"/>
    <w:rsid w:val="006A6866"/>
    <w:rsid w:val="006C3BDF"/>
    <w:rsid w:val="006D10BE"/>
    <w:rsid w:val="006D2539"/>
    <w:rsid w:val="006D29B4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C0D2E"/>
    <w:rsid w:val="007C4EB0"/>
    <w:rsid w:val="007C738E"/>
    <w:rsid w:val="007D3740"/>
    <w:rsid w:val="007E0415"/>
    <w:rsid w:val="007E1CAE"/>
    <w:rsid w:val="007E2FCC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F74"/>
    <w:rsid w:val="00881DCF"/>
    <w:rsid w:val="0088582F"/>
    <w:rsid w:val="0089475E"/>
    <w:rsid w:val="00894F79"/>
    <w:rsid w:val="008A3E34"/>
    <w:rsid w:val="008A5CA5"/>
    <w:rsid w:val="008C0212"/>
    <w:rsid w:val="008C315F"/>
    <w:rsid w:val="008C4FED"/>
    <w:rsid w:val="008C55E0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35B0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615B"/>
    <w:rsid w:val="00963BFB"/>
    <w:rsid w:val="0096519F"/>
    <w:rsid w:val="009658A2"/>
    <w:rsid w:val="00970211"/>
    <w:rsid w:val="009704B5"/>
    <w:rsid w:val="00975676"/>
    <w:rsid w:val="00977630"/>
    <w:rsid w:val="00984BCA"/>
    <w:rsid w:val="0099189F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5050C"/>
    <w:rsid w:val="00A60DAA"/>
    <w:rsid w:val="00A63179"/>
    <w:rsid w:val="00A63C39"/>
    <w:rsid w:val="00A71255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DD5"/>
    <w:rsid w:val="00BB502B"/>
    <w:rsid w:val="00BB75A0"/>
    <w:rsid w:val="00BC6384"/>
    <w:rsid w:val="00BD30D8"/>
    <w:rsid w:val="00BD3CDC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7F3C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5624"/>
    <w:rsid w:val="00CE20D8"/>
    <w:rsid w:val="00D0097C"/>
    <w:rsid w:val="00D00C80"/>
    <w:rsid w:val="00D11F3C"/>
    <w:rsid w:val="00D42F5B"/>
    <w:rsid w:val="00D4336B"/>
    <w:rsid w:val="00D43FAB"/>
    <w:rsid w:val="00D4779A"/>
    <w:rsid w:val="00D526CB"/>
    <w:rsid w:val="00D56725"/>
    <w:rsid w:val="00D60E33"/>
    <w:rsid w:val="00D6771C"/>
    <w:rsid w:val="00D73D34"/>
    <w:rsid w:val="00D77ACC"/>
    <w:rsid w:val="00D802E7"/>
    <w:rsid w:val="00D917A5"/>
    <w:rsid w:val="00D94D48"/>
    <w:rsid w:val="00DB58B6"/>
    <w:rsid w:val="00DB7E53"/>
    <w:rsid w:val="00DD442F"/>
    <w:rsid w:val="00DE014F"/>
    <w:rsid w:val="00DE0462"/>
    <w:rsid w:val="00DE176D"/>
    <w:rsid w:val="00DE5030"/>
    <w:rsid w:val="00DF1CEB"/>
    <w:rsid w:val="00DF31DB"/>
    <w:rsid w:val="00E02186"/>
    <w:rsid w:val="00E0298E"/>
    <w:rsid w:val="00E04AC2"/>
    <w:rsid w:val="00E17E6F"/>
    <w:rsid w:val="00E233A7"/>
    <w:rsid w:val="00E242AD"/>
    <w:rsid w:val="00E24E32"/>
    <w:rsid w:val="00E26A1D"/>
    <w:rsid w:val="00E37A28"/>
    <w:rsid w:val="00E44CDA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F3825"/>
    <w:rsid w:val="00EF4744"/>
    <w:rsid w:val="00EF50F3"/>
    <w:rsid w:val="00EF7B7C"/>
    <w:rsid w:val="00F03B92"/>
    <w:rsid w:val="00F21A68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D13C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ehabmart.com/pdfs/end-941-hi_ho_cherry-o_with_sound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fontTable" Target="fontTable.xml"/><Relationship Id="rId10" Type="http://schemas.openxmlformats.org/officeDocument/2006/relationships/hyperlink" Target="https://enablingdevices.com/product/hi-ho-cherry-o/" TargetMode="External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501252e8823b022e53399d1f603e7bc2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af308fc0e5825a86c7a854045246ce59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3DF9C8-3D15-4583-9965-C8DCBB47F7F1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1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31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7</cp:revision>
  <cp:lastPrinted>2024-11-05T17:30:00Z</cp:lastPrinted>
  <dcterms:created xsi:type="dcterms:W3CDTF">2025-09-19T13:48:00Z</dcterms:created>
  <dcterms:modified xsi:type="dcterms:W3CDTF">2025-09-19T18:1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